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43428AB3" w:rsidR="008A18FC" w:rsidRPr="003B12A1" w:rsidRDefault="00143743" w:rsidP="00910F7D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3B12A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Activity </w:t>
      </w:r>
      <w:r w:rsidR="009A7C4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5C4AE5" w:rsidRPr="003B12A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Sole trader</w:t>
      </w:r>
      <w:r w:rsidRPr="003B12A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BE7395" w:rsidRPr="003B12A1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case study</w:t>
      </w:r>
    </w:p>
    <w:p w14:paraId="6F3B4FA9" w14:textId="683F5AB5" w:rsidR="00AF3CDB" w:rsidRPr="00B872FF" w:rsidRDefault="00AF3CD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bookmarkStart w:id="0" w:name="_heading=h.bzbwgg54rgjf" w:colFirst="0" w:colLast="0"/>
      <w:bookmarkEnd w:id="0"/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az runs their own gardening business as a sole trader. They advertise their services via a website and social media and travel to clients’ homes to carry out garden maintenance, lawn care, pruning</w:t>
      </w:r>
      <w:r w:rsidR="00CB6534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and general landscaping work. </w:t>
      </w:r>
    </w:p>
    <w:p w14:paraId="00000024" w14:textId="73B7DA36" w:rsidR="008A18FC" w:rsidRPr="00B872FF" w:rsidRDefault="00AF3CD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az charges £40 per garden visit.</w:t>
      </w:r>
    </w:p>
    <w:p w14:paraId="00000025" w14:textId="77777777" w:rsidR="008A18FC" w:rsidRPr="00B872FF" w:rsidRDefault="006537A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az’s typical (variable) weekly costs are:</w:t>
      </w:r>
    </w:p>
    <w:p w14:paraId="63A9C9FF" w14:textId="582364BD" w:rsidR="00CB6534" w:rsidRDefault="00CB6534" w:rsidP="009A7C44">
      <w:pPr>
        <w:pStyle w:val="ListParagraph"/>
        <w:numPr>
          <w:ilvl w:val="0"/>
          <w:numId w:val="13"/>
        </w:numPr>
      </w:pPr>
      <w:r>
        <w:t>G</w:t>
      </w:r>
      <w:r w:rsidRPr="00CB6534">
        <w:t>arden materials</w:t>
      </w:r>
      <w:r w:rsidR="00EF19BD">
        <w:t xml:space="preserve"> (fertiliser, weed killer, pesticides etc.)</w:t>
      </w:r>
      <w:r w:rsidRPr="00CB6534">
        <w:t>: £25</w:t>
      </w:r>
    </w:p>
    <w:p w14:paraId="795D5BF7" w14:textId="77777777" w:rsidR="00CB6534" w:rsidRDefault="00CB6534" w:rsidP="009A7C44">
      <w:pPr>
        <w:pStyle w:val="ListParagraph"/>
        <w:numPr>
          <w:ilvl w:val="0"/>
          <w:numId w:val="13"/>
        </w:numPr>
      </w:pPr>
      <w:r w:rsidRPr="00CB6534">
        <w:t>Fuel: £45</w:t>
      </w:r>
    </w:p>
    <w:p w14:paraId="6A933B48" w14:textId="77777777" w:rsidR="00CB6534" w:rsidRDefault="00CB6534" w:rsidP="009A7C44">
      <w:pPr>
        <w:pStyle w:val="ListParagraph"/>
        <w:numPr>
          <w:ilvl w:val="0"/>
          <w:numId w:val="13"/>
        </w:numPr>
      </w:pPr>
      <w:r w:rsidRPr="00CB6534">
        <w:t>Equipment maintenance (blades, oil, small repairs): £10</w:t>
      </w:r>
    </w:p>
    <w:p w14:paraId="24074B34" w14:textId="77777777" w:rsidR="00CB6534" w:rsidRDefault="00CB6534" w:rsidP="009A7C44">
      <w:pPr>
        <w:pStyle w:val="ListParagraph"/>
        <w:numPr>
          <w:ilvl w:val="0"/>
          <w:numId w:val="13"/>
        </w:numPr>
      </w:pPr>
      <w:r w:rsidRPr="00CB6534">
        <w:t>Public liability insurance: £20</w:t>
      </w:r>
    </w:p>
    <w:p w14:paraId="30526F6A" w14:textId="18162146" w:rsidR="00CB6534" w:rsidRDefault="00CB6534" w:rsidP="009A7C44">
      <w:pPr>
        <w:pStyle w:val="ListParagraph"/>
        <w:numPr>
          <w:ilvl w:val="0"/>
          <w:numId w:val="13"/>
        </w:numPr>
      </w:pPr>
      <w:r w:rsidRPr="00CB6534">
        <w:t>Mobile phone bill: £15</w:t>
      </w:r>
    </w:p>
    <w:p w14:paraId="0000002C" w14:textId="77777777" w:rsidR="008A18FC" w:rsidRPr="00B872FF" w:rsidRDefault="006537AB" w:rsidP="00910F7D">
      <w:pPr>
        <w:spacing w:before="240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Fixed costs:</w:t>
      </w:r>
    </w:p>
    <w:p w14:paraId="0000002D" w14:textId="77777777" w:rsidR="008A18FC" w:rsidRDefault="006537AB" w:rsidP="009A7C44">
      <w:pPr>
        <w:pStyle w:val="ListParagraph"/>
        <w:numPr>
          <w:ilvl w:val="0"/>
          <w:numId w:val="14"/>
        </w:numPr>
      </w:pPr>
      <w:r>
        <w:t>Van loan repayment: £60 per week</w:t>
      </w:r>
    </w:p>
    <w:p w14:paraId="0000002F" w14:textId="7D0DB559" w:rsidR="008A18FC" w:rsidRPr="00B872FF" w:rsidRDefault="006537AB" w:rsidP="00910F7D">
      <w:pPr>
        <w:spacing w:before="240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Taz </w:t>
      </w:r>
      <w:r w:rsidR="003B12A1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arries out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an average of 15 </w:t>
      </w:r>
      <w:r w:rsidR="006318BC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gardening visits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per week.</w:t>
      </w:r>
    </w:p>
    <w:p w14:paraId="00000031" w14:textId="6F213FB0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 xml:space="preserve">Calculate Taz’s weekly income: </w:t>
      </w:r>
    </w:p>
    <w:p w14:paraId="00000032" w14:textId="5FE404C6" w:rsidR="008A18FC" w:rsidRPr="00B872FF" w:rsidRDefault="006537A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Income = Number of </w:t>
      </w:r>
      <w:r w:rsidR="006318BC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visits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× Price per </w:t>
      </w:r>
      <w:r w:rsidR="006318BC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visit</w:t>
      </w:r>
    </w:p>
    <w:p w14:paraId="43AA370F" w14:textId="77777777" w:rsidR="008E50A4" w:rsidRDefault="008E50A4" w:rsidP="008E50A4">
      <w:pPr>
        <w:pStyle w:val="Write-onlines"/>
      </w:pPr>
    </w:p>
    <w:p w14:paraId="740F11BD" w14:textId="77777777" w:rsidR="008E50A4" w:rsidRDefault="008E50A4" w:rsidP="008E50A4">
      <w:pPr>
        <w:pStyle w:val="Write-onlines"/>
      </w:pPr>
    </w:p>
    <w:p w14:paraId="012870F5" w14:textId="77777777" w:rsidR="008E50A4" w:rsidRDefault="008E50A4" w:rsidP="008E50A4">
      <w:pPr>
        <w:pStyle w:val="Write-onlines"/>
      </w:pPr>
    </w:p>
    <w:p w14:paraId="3B383E33" w14:textId="77777777" w:rsidR="008E50A4" w:rsidRDefault="008E50A4" w:rsidP="008E50A4">
      <w:pPr>
        <w:pStyle w:val="Write-onlines"/>
      </w:pPr>
    </w:p>
    <w:p w14:paraId="77B70B7B" w14:textId="77777777" w:rsidR="008E50A4" w:rsidRDefault="008E50A4" w:rsidP="008E50A4">
      <w:pPr>
        <w:pStyle w:val="Write-onlines"/>
      </w:pPr>
    </w:p>
    <w:p w14:paraId="44406F89" w14:textId="77777777" w:rsidR="008E50A4" w:rsidRDefault="008E50A4" w:rsidP="008E50A4">
      <w:pPr>
        <w:pStyle w:val="Write-onlines"/>
      </w:pPr>
    </w:p>
    <w:p w14:paraId="00000037" w14:textId="0C1248AF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>Calculate Taz’s total weekly variable costs:</w:t>
      </w:r>
    </w:p>
    <w:p w14:paraId="0B466077" w14:textId="77777777" w:rsidR="008E50A4" w:rsidRDefault="008E50A4" w:rsidP="008E50A4">
      <w:pPr>
        <w:pStyle w:val="Write-onlines"/>
      </w:pPr>
    </w:p>
    <w:p w14:paraId="25EF6543" w14:textId="77777777" w:rsidR="008E50A4" w:rsidRDefault="008E50A4" w:rsidP="008E50A4">
      <w:pPr>
        <w:pStyle w:val="Write-onlines"/>
      </w:pPr>
    </w:p>
    <w:p w14:paraId="6C0C7F5F" w14:textId="77777777" w:rsidR="008E50A4" w:rsidRDefault="008E50A4" w:rsidP="008E50A4">
      <w:pPr>
        <w:pStyle w:val="Write-onlines"/>
      </w:pPr>
    </w:p>
    <w:p w14:paraId="6BA5C5FF" w14:textId="77777777" w:rsidR="008E50A4" w:rsidRDefault="008E50A4" w:rsidP="008E50A4">
      <w:pPr>
        <w:pStyle w:val="Write-onlines"/>
      </w:pPr>
    </w:p>
    <w:p w14:paraId="51A9C225" w14:textId="77777777" w:rsidR="008E50A4" w:rsidRDefault="008E50A4" w:rsidP="008E50A4">
      <w:pPr>
        <w:pStyle w:val="Write-onlines"/>
      </w:pPr>
    </w:p>
    <w:p w14:paraId="7889DEAE" w14:textId="77777777" w:rsidR="008E50A4" w:rsidRDefault="008E50A4" w:rsidP="008E50A4">
      <w:pPr>
        <w:pStyle w:val="Write-onlines"/>
      </w:pPr>
    </w:p>
    <w:p w14:paraId="5B6AF5E6" w14:textId="31685A30" w:rsidR="00E9277F" w:rsidRDefault="00E9277F" w:rsidP="008E50A4">
      <w:pPr>
        <w:pStyle w:val="Write-onlines"/>
      </w:pPr>
      <w:r>
        <w:br/>
      </w:r>
    </w:p>
    <w:p w14:paraId="0000003D" w14:textId="73E72B22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lastRenderedPageBreak/>
        <w:t xml:space="preserve">Calculate Taz’s total weekly costs: </w:t>
      </w:r>
    </w:p>
    <w:p w14:paraId="0000003F" w14:textId="7C8B7A0B" w:rsidR="008A18FC" w:rsidRDefault="006537AB" w:rsidP="00B872FF"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otal weekly costs = Variable weekly costs + Fixed weekly costs</w:t>
      </w:r>
    </w:p>
    <w:p w14:paraId="7E4B6B36" w14:textId="77777777" w:rsidR="008E50A4" w:rsidRDefault="008E50A4" w:rsidP="008E50A4">
      <w:pPr>
        <w:pStyle w:val="Write-onlines"/>
      </w:pPr>
    </w:p>
    <w:p w14:paraId="2E5CF074" w14:textId="77777777" w:rsidR="008E50A4" w:rsidRDefault="008E50A4" w:rsidP="008E50A4">
      <w:pPr>
        <w:pStyle w:val="Write-onlines"/>
      </w:pPr>
    </w:p>
    <w:p w14:paraId="1F597377" w14:textId="77777777" w:rsidR="008E50A4" w:rsidRDefault="008E50A4" w:rsidP="008E50A4">
      <w:pPr>
        <w:pStyle w:val="Write-onlines"/>
      </w:pPr>
    </w:p>
    <w:p w14:paraId="45AF6330" w14:textId="77777777" w:rsidR="008E50A4" w:rsidRDefault="008E50A4" w:rsidP="008E50A4">
      <w:pPr>
        <w:pStyle w:val="Write-onlines"/>
      </w:pPr>
    </w:p>
    <w:p w14:paraId="747D02CC" w14:textId="77777777" w:rsidR="008E50A4" w:rsidRDefault="008E50A4" w:rsidP="008E50A4">
      <w:pPr>
        <w:pStyle w:val="Write-onlines"/>
      </w:pPr>
    </w:p>
    <w:p w14:paraId="00000043" w14:textId="5F3038DA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 xml:space="preserve">Calculate Taz’s weekly gross profit: </w:t>
      </w:r>
    </w:p>
    <w:p w14:paraId="129ECB72" w14:textId="19D973E2" w:rsidR="00BE7395" w:rsidRPr="00B872FF" w:rsidRDefault="006537A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eekly Gross Profit = Total Weekly Income – Total Weekly Costs</w:t>
      </w:r>
    </w:p>
    <w:p w14:paraId="770EBA4C" w14:textId="77777777" w:rsidR="008E50A4" w:rsidRPr="009A7C44" w:rsidRDefault="008E50A4" w:rsidP="009A7C44">
      <w:pPr>
        <w:pStyle w:val="Write-onlines"/>
      </w:pPr>
    </w:p>
    <w:p w14:paraId="0B0DF9B6" w14:textId="77777777" w:rsidR="008E50A4" w:rsidRPr="009A7C44" w:rsidRDefault="008E50A4" w:rsidP="009A7C44">
      <w:pPr>
        <w:pStyle w:val="Write-onlines"/>
      </w:pPr>
    </w:p>
    <w:p w14:paraId="32317796" w14:textId="77777777" w:rsidR="008E50A4" w:rsidRPr="009A7C44" w:rsidRDefault="008E50A4" w:rsidP="009A7C44">
      <w:pPr>
        <w:pStyle w:val="Write-onlines"/>
      </w:pPr>
    </w:p>
    <w:p w14:paraId="64057C83" w14:textId="77777777" w:rsidR="008E50A4" w:rsidRPr="009A7C44" w:rsidRDefault="008E50A4" w:rsidP="009A7C44">
      <w:pPr>
        <w:pStyle w:val="Write-onlines"/>
      </w:pPr>
    </w:p>
    <w:p w14:paraId="4186AACC" w14:textId="77777777" w:rsidR="008E50A4" w:rsidRDefault="008E50A4" w:rsidP="008E50A4">
      <w:pPr>
        <w:pStyle w:val="Write-onlines"/>
      </w:pPr>
    </w:p>
    <w:p w14:paraId="66531B97" w14:textId="77777777" w:rsidR="008E50A4" w:rsidRDefault="008E50A4" w:rsidP="008E50A4">
      <w:pPr>
        <w:pStyle w:val="Write-onlines"/>
      </w:pPr>
    </w:p>
    <w:p w14:paraId="00000049" w14:textId="30FF3441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>Reflection</w:t>
      </w:r>
    </w:p>
    <w:p w14:paraId="6980484D" w14:textId="4103B44A" w:rsidR="008E50A4" w:rsidRDefault="006537AB" w:rsidP="00B872FF"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Based on your calculations, explain whether Taz appears financially sustainable as a sole trader. </w:t>
      </w:r>
      <w:r w:rsidR="00C96D8C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Discuss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Taz’s income, costs, risks and the impact of being solely responsible.</w:t>
      </w:r>
    </w:p>
    <w:p w14:paraId="79629447" w14:textId="77777777" w:rsidR="008E50A4" w:rsidRDefault="008E50A4" w:rsidP="009A7C44">
      <w:pPr>
        <w:pStyle w:val="Write-onlines"/>
      </w:pPr>
    </w:p>
    <w:p w14:paraId="55DF4D9F" w14:textId="77777777" w:rsidR="008E50A4" w:rsidRDefault="008E50A4" w:rsidP="009A7C44">
      <w:pPr>
        <w:pStyle w:val="Write-onlines"/>
      </w:pPr>
    </w:p>
    <w:p w14:paraId="6DC31D64" w14:textId="77777777" w:rsidR="008E50A4" w:rsidRDefault="008E50A4" w:rsidP="009A7C44">
      <w:pPr>
        <w:pStyle w:val="Write-onlines"/>
      </w:pPr>
    </w:p>
    <w:p w14:paraId="714B7678" w14:textId="77777777" w:rsidR="008E50A4" w:rsidRDefault="008E50A4" w:rsidP="009A7C44">
      <w:pPr>
        <w:pStyle w:val="Write-onlines"/>
      </w:pPr>
    </w:p>
    <w:p w14:paraId="7D1C376C" w14:textId="77777777" w:rsidR="004E6B81" w:rsidRDefault="004E6B81" w:rsidP="009A7C44">
      <w:pPr>
        <w:pStyle w:val="Write-onlines"/>
      </w:pPr>
    </w:p>
    <w:p w14:paraId="3E8734A1" w14:textId="77777777" w:rsidR="004E6B81" w:rsidRDefault="004E6B81" w:rsidP="009A7C44">
      <w:pPr>
        <w:pStyle w:val="Write-onlines"/>
      </w:pPr>
    </w:p>
    <w:p w14:paraId="63FACAD8" w14:textId="77777777" w:rsidR="004E6B81" w:rsidRDefault="004E6B81" w:rsidP="009A7C44">
      <w:pPr>
        <w:pStyle w:val="Write-onlines"/>
      </w:pPr>
    </w:p>
    <w:p w14:paraId="2744AFD0" w14:textId="77777777" w:rsidR="004E6B81" w:rsidRDefault="004E6B81" w:rsidP="009A7C44">
      <w:pPr>
        <w:pStyle w:val="Write-onlines"/>
      </w:pPr>
    </w:p>
    <w:p w14:paraId="770CBE38" w14:textId="77777777" w:rsidR="008E50A4" w:rsidRDefault="008E50A4" w:rsidP="009A7C44">
      <w:pPr>
        <w:pStyle w:val="Write-onlines"/>
      </w:pPr>
    </w:p>
    <w:p w14:paraId="7F471176" w14:textId="77777777" w:rsidR="008E50A4" w:rsidRDefault="008E50A4" w:rsidP="009A7C44">
      <w:pPr>
        <w:pStyle w:val="Write-onlines"/>
      </w:pPr>
      <w:r>
        <w:br w:type="page"/>
      </w:r>
    </w:p>
    <w:p w14:paraId="0000004F" w14:textId="7C27C7D8" w:rsidR="008A18FC" w:rsidRPr="00190017" w:rsidRDefault="00B872FF" w:rsidP="00910F7D">
      <w:pPr>
        <w:pStyle w:val="Questions"/>
        <w:numPr>
          <w:ilvl w:val="0"/>
          <w:numId w:val="11"/>
        </w:numPr>
      </w:pPr>
      <w:r w:rsidRPr="00190017">
        <w:lastRenderedPageBreak/>
        <w:t>Cashflow</w:t>
      </w:r>
    </w:p>
    <w:p w14:paraId="5F683099" w14:textId="0C4D5956" w:rsidR="001450F8" w:rsidRPr="00B872FF" w:rsidRDefault="00C96D8C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Explain why late customer payments might cause Taz </w:t>
      </w:r>
      <w:r w:rsid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ashflow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problems.</w:t>
      </w:r>
    </w:p>
    <w:p w14:paraId="6475DA7E" w14:textId="77777777" w:rsidR="008E50A4" w:rsidRDefault="008E50A4" w:rsidP="008E50A4">
      <w:pPr>
        <w:pStyle w:val="Write-onlines"/>
      </w:pPr>
    </w:p>
    <w:p w14:paraId="184C1314" w14:textId="77777777" w:rsidR="008E50A4" w:rsidRDefault="008E50A4" w:rsidP="008E50A4">
      <w:pPr>
        <w:pStyle w:val="Write-onlines"/>
      </w:pPr>
    </w:p>
    <w:p w14:paraId="3984B10B" w14:textId="77777777" w:rsidR="008E50A4" w:rsidRDefault="008E50A4" w:rsidP="008E50A4">
      <w:pPr>
        <w:pStyle w:val="Write-onlines"/>
      </w:pPr>
    </w:p>
    <w:p w14:paraId="0563B7EB" w14:textId="77777777" w:rsidR="008E50A4" w:rsidRDefault="008E50A4" w:rsidP="008E50A4">
      <w:pPr>
        <w:pStyle w:val="Write-onlines"/>
      </w:pPr>
    </w:p>
    <w:p w14:paraId="5D9352E3" w14:textId="77777777" w:rsidR="008E50A4" w:rsidRDefault="008E50A4" w:rsidP="008E50A4">
      <w:pPr>
        <w:pStyle w:val="Write-onlines"/>
      </w:pPr>
    </w:p>
    <w:p w14:paraId="77DFC838" w14:textId="77777777" w:rsidR="008E50A4" w:rsidRDefault="008E50A4" w:rsidP="008E50A4">
      <w:pPr>
        <w:pStyle w:val="Write-onlines"/>
      </w:pPr>
    </w:p>
    <w:p w14:paraId="00000055" w14:textId="24ED2B82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>Cash risks</w:t>
      </w:r>
    </w:p>
    <w:p w14:paraId="00000056" w14:textId="6B63F54A" w:rsidR="008A18FC" w:rsidRPr="00B872FF" w:rsidRDefault="00C96D8C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Describe how Taz could reduce the risk of having </w:t>
      </w:r>
      <w:r w:rsid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cashflow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problems.</w:t>
      </w:r>
    </w:p>
    <w:p w14:paraId="08966508" w14:textId="77777777" w:rsidR="008E50A4" w:rsidRDefault="008E50A4" w:rsidP="008E50A4">
      <w:pPr>
        <w:pStyle w:val="Write-onlines"/>
      </w:pPr>
    </w:p>
    <w:p w14:paraId="0CAE8CD2" w14:textId="77777777" w:rsidR="008E50A4" w:rsidRDefault="008E50A4" w:rsidP="008E50A4">
      <w:pPr>
        <w:pStyle w:val="Write-onlines"/>
      </w:pPr>
    </w:p>
    <w:p w14:paraId="1F5D0E83" w14:textId="77777777" w:rsidR="008E50A4" w:rsidRDefault="008E50A4" w:rsidP="008E50A4">
      <w:pPr>
        <w:pStyle w:val="Write-onlines"/>
      </w:pPr>
    </w:p>
    <w:p w14:paraId="26552663" w14:textId="77777777" w:rsidR="008E50A4" w:rsidRDefault="008E50A4" w:rsidP="008E50A4">
      <w:pPr>
        <w:pStyle w:val="Write-onlines"/>
      </w:pPr>
    </w:p>
    <w:p w14:paraId="2BAE72A4" w14:textId="77777777" w:rsidR="008E50A4" w:rsidRDefault="008E50A4" w:rsidP="008E50A4">
      <w:pPr>
        <w:pStyle w:val="Write-onlines"/>
      </w:pPr>
    </w:p>
    <w:p w14:paraId="5E70CCC7" w14:textId="77777777" w:rsidR="008E50A4" w:rsidRDefault="008E50A4" w:rsidP="008E50A4">
      <w:pPr>
        <w:pStyle w:val="Write-onlines"/>
      </w:pPr>
    </w:p>
    <w:p w14:paraId="00000060" w14:textId="06F3F1F5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>Additional costs</w:t>
      </w:r>
    </w:p>
    <w:p w14:paraId="00000062" w14:textId="02EB5E33" w:rsidR="008A18FC" w:rsidRPr="00B872FF" w:rsidRDefault="006537A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In addition to regular weekly expenses, Taz may face extra costs throughout the year. These could affect total profit and overall financial sustainability. </w:t>
      </w:r>
      <w:r w:rsidR="00052C93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dentify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additional costs Taz may need to plan for.</w:t>
      </w:r>
    </w:p>
    <w:p w14:paraId="2CC58093" w14:textId="77777777" w:rsidR="008E50A4" w:rsidRDefault="008E50A4" w:rsidP="008E50A4">
      <w:pPr>
        <w:pStyle w:val="Write-onlines"/>
      </w:pPr>
    </w:p>
    <w:p w14:paraId="2FE25BFF" w14:textId="77777777" w:rsidR="008E50A4" w:rsidRDefault="008E50A4" w:rsidP="008E50A4">
      <w:pPr>
        <w:pStyle w:val="Write-onlines"/>
      </w:pPr>
    </w:p>
    <w:p w14:paraId="19F02240" w14:textId="77777777" w:rsidR="008E50A4" w:rsidRDefault="008E50A4" w:rsidP="008E50A4">
      <w:pPr>
        <w:pStyle w:val="Write-onlines"/>
      </w:pPr>
    </w:p>
    <w:p w14:paraId="59A84785" w14:textId="77777777" w:rsidR="008E50A4" w:rsidRDefault="008E50A4" w:rsidP="008E50A4">
      <w:pPr>
        <w:pStyle w:val="Write-onlines"/>
      </w:pPr>
    </w:p>
    <w:p w14:paraId="27CC9D7F" w14:textId="77777777" w:rsidR="008E50A4" w:rsidRDefault="008E50A4" w:rsidP="008E50A4">
      <w:pPr>
        <w:pStyle w:val="Write-onlines"/>
      </w:pPr>
    </w:p>
    <w:p w14:paraId="11199542" w14:textId="77777777" w:rsidR="004E6B81" w:rsidRDefault="004E6B81" w:rsidP="004E6B81">
      <w:pPr>
        <w:pStyle w:val="Write-onlines"/>
      </w:pPr>
    </w:p>
    <w:p w14:paraId="1D7FBE86" w14:textId="77777777" w:rsidR="004E6B81" w:rsidRDefault="004E6B81" w:rsidP="004E6B81">
      <w:pPr>
        <w:pStyle w:val="Write-onlines"/>
      </w:pPr>
    </w:p>
    <w:p w14:paraId="111D8519" w14:textId="77777777" w:rsidR="004E6B81" w:rsidRDefault="004E6B81" w:rsidP="004E6B81">
      <w:pPr>
        <w:pStyle w:val="Write-onlines"/>
      </w:pPr>
    </w:p>
    <w:p w14:paraId="6FC2E55B" w14:textId="77777777" w:rsidR="008E50A4" w:rsidRDefault="008E50A4" w:rsidP="008E50A4">
      <w:pPr>
        <w:pStyle w:val="Write-onlines"/>
      </w:pPr>
    </w:p>
    <w:p w14:paraId="0000006E" w14:textId="4B19D7CC" w:rsidR="008A18FC" w:rsidRPr="00190017" w:rsidRDefault="006537AB" w:rsidP="00910F7D">
      <w:pPr>
        <w:pStyle w:val="Questions"/>
        <w:numPr>
          <w:ilvl w:val="0"/>
          <w:numId w:val="11"/>
        </w:numPr>
      </w:pPr>
      <w:r w:rsidRPr="00190017">
        <w:t xml:space="preserve">Business resilience </w:t>
      </w:r>
    </w:p>
    <w:p w14:paraId="0000006F" w14:textId="6B3E26A4" w:rsidR="008A18FC" w:rsidRPr="00B872FF" w:rsidRDefault="006537AB" w:rsidP="00B872FF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lastRenderedPageBreak/>
        <w:t>Taz would like to save money to replace some g</w:t>
      </w:r>
      <w:r w:rsidR="006318BC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ardening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equipment. </w:t>
      </w:r>
      <w:r w:rsidR="00990CFA"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Describe</w:t>
      </w:r>
      <w:r w:rsidRPr="00B872F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possible strategies Taz could use to increase gross profit without affecting the quality of the services offered.</w:t>
      </w:r>
    </w:p>
    <w:p w14:paraId="3E5F9C0E" w14:textId="77777777" w:rsidR="008E50A4" w:rsidRDefault="008E50A4" w:rsidP="008E50A4">
      <w:pPr>
        <w:pStyle w:val="Write-onlines"/>
      </w:pPr>
    </w:p>
    <w:p w14:paraId="74F28B97" w14:textId="77777777" w:rsidR="008E50A4" w:rsidRDefault="008E50A4" w:rsidP="008E50A4">
      <w:pPr>
        <w:pStyle w:val="Write-onlines"/>
      </w:pPr>
    </w:p>
    <w:p w14:paraId="17E21D23" w14:textId="77777777" w:rsidR="008E50A4" w:rsidRDefault="008E50A4" w:rsidP="008E50A4">
      <w:pPr>
        <w:pStyle w:val="Write-onlines"/>
      </w:pPr>
    </w:p>
    <w:p w14:paraId="779E6F44" w14:textId="77777777" w:rsidR="008E50A4" w:rsidRDefault="008E50A4" w:rsidP="008E50A4">
      <w:pPr>
        <w:pStyle w:val="Write-onlines"/>
      </w:pPr>
    </w:p>
    <w:p w14:paraId="141F6ABC" w14:textId="77777777" w:rsidR="008E50A4" w:rsidRDefault="008E50A4" w:rsidP="008E50A4">
      <w:pPr>
        <w:pStyle w:val="Write-onlines"/>
      </w:pPr>
    </w:p>
    <w:p w14:paraId="144E587C" w14:textId="77777777" w:rsidR="008E50A4" w:rsidRDefault="008E50A4" w:rsidP="008E50A4">
      <w:pPr>
        <w:pStyle w:val="Write-onlines"/>
      </w:pPr>
    </w:p>
    <w:p w14:paraId="6E6014A6" w14:textId="77777777" w:rsidR="008E50A4" w:rsidRDefault="008E50A4" w:rsidP="008E50A4">
      <w:pPr>
        <w:pStyle w:val="Write-onlines"/>
      </w:pPr>
    </w:p>
    <w:p w14:paraId="77051871" w14:textId="77777777" w:rsidR="008E50A4" w:rsidRDefault="008E50A4" w:rsidP="008E50A4">
      <w:pPr>
        <w:pStyle w:val="Write-onlines"/>
      </w:pPr>
    </w:p>
    <w:p w14:paraId="198795DF" w14:textId="77777777" w:rsidR="008E50A4" w:rsidRDefault="008E50A4" w:rsidP="008E50A4">
      <w:pPr>
        <w:pStyle w:val="Write-onlines"/>
      </w:pPr>
    </w:p>
    <w:p w14:paraId="0B88B7A0" w14:textId="77777777" w:rsidR="008E50A4" w:rsidRDefault="008E50A4" w:rsidP="008E50A4">
      <w:pPr>
        <w:pStyle w:val="Write-onlines"/>
      </w:pPr>
    </w:p>
    <w:p w14:paraId="16F93484" w14:textId="77777777" w:rsidR="008E50A4" w:rsidRDefault="008E50A4" w:rsidP="008E50A4">
      <w:pPr>
        <w:pStyle w:val="Write-onlines"/>
      </w:pPr>
    </w:p>
    <w:p w14:paraId="5A34B64A" w14:textId="77777777" w:rsidR="004E6B81" w:rsidRDefault="004E6B81" w:rsidP="004E6B81">
      <w:pPr>
        <w:pStyle w:val="Write-onlines"/>
      </w:pPr>
    </w:p>
    <w:p w14:paraId="334213D1" w14:textId="77777777" w:rsidR="004E6B81" w:rsidRDefault="004E6B81" w:rsidP="004E6B81">
      <w:pPr>
        <w:pStyle w:val="Write-onlines"/>
      </w:pPr>
    </w:p>
    <w:p w14:paraId="08FF1817" w14:textId="77777777" w:rsidR="004E6B81" w:rsidRDefault="004E6B81" w:rsidP="004E6B81">
      <w:pPr>
        <w:pStyle w:val="Write-onlines"/>
      </w:pPr>
    </w:p>
    <w:p w14:paraId="3D4BD1B1" w14:textId="77777777" w:rsidR="004E6B81" w:rsidRDefault="004E6B81" w:rsidP="004E6B81">
      <w:pPr>
        <w:pStyle w:val="Write-onlines"/>
      </w:pPr>
    </w:p>
    <w:p w14:paraId="7160790D" w14:textId="77777777" w:rsidR="008E50A4" w:rsidRDefault="008E50A4" w:rsidP="008E50A4">
      <w:pPr>
        <w:pStyle w:val="Write-onlines"/>
      </w:pPr>
    </w:p>
    <w:p w14:paraId="59508710" w14:textId="13D6B897" w:rsidR="00550755" w:rsidRPr="00FE37E0" w:rsidRDefault="00550755" w:rsidP="008E50A4">
      <w:pPr>
        <w:spacing w:after="0" w:line="240" w:lineRule="auto"/>
        <w:rPr>
          <w:sz w:val="10"/>
          <w:szCs w:val="10"/>
          <w:highlight w:val="yellow"/>
        </w:rPr>
      </w:pPr>
    </w:p>
    <w:sectPr w:rsidR="00550755" w:rsidRPr="00FE37E0" w:rsidSect="00910F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113FD" w14:textId="77777777" w:rsidR="00D6627F" w:rsidRDefault="00D6627F">
      <w:pPr>
        <w:spacing w:after="0" w:line="240" w:lineRule="auto"/>
      </w:pPr>
      <w:r>
        <w:separator/>
      </w:r>
    </w:p>
  </w:endnote>
  <w:endnote w:type="continuationSeparator" w:id="0">
    <w:p w14:paraId="0601089D" w14:textId="77777777" w:rsidR="00D6627F" w:rsidRDefault="00D66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6983C6FC-ED38-4AA4-BFAB-851FEA10797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125E8655-E8CF-4046-BC8F-83CCE205723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A390CB3B-D981-4D8F-9341-12982B19349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2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3" w14:textId="77777777" w:rsidR="008A18FC" w:rsidRDefault="008A18F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9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827"/>
      <w:gridCol w:w="4886"/>
    </w:tblGrid>
    <w:tr w:rsidR="008A18FC" w14:paraId="0BBD7E5C" w14:textId="77777777">
      <w:tc>
        <w:tcPr>
          <w:tcW w:w="13958" w:type="dxa"/>
          <w:gridSpan w:val="3"/>
          <w:tcBorders>
            <w:bottom w:val="nil"/>
          </w:tcBorders>
        </w:tcPr>
        <w:p w14:paraId="00000084" w14:textId="6F85DB20" w:rsidR="008A18FC" w:rsidRDefault="00386CC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E9277F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8A18FC" w14:paraId="7FA53FE6" w14:textId="77777777" w:rsidTr="00910F7D">
      <w:trPr>
        <w:gridAfter w:val="1"/>
        <w:wAfter w:w="4886" w:type="dxa"/>
      </w:trPr>
      <w:tc>
        <w:tcPr>
          <w:tcW w:w="5245" w:type="dxa"/>
          <w:tcBorders>
            <w:top w:val="nil"/>
            <w:bottom w:val="single" w:sz="12" w:space="0" w:color="EEDDDD"/>
          </w:tcBorders>
        </w:tcPr>
        <w:p w14:paraId="00000087" w14:textId="109F020D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9A7C44">
            <w:rPr>
              <w:sz w:val="20"/>
              <w:szCs w:val="20"/>
            </w:rPr>
            <w:t>May</w:t>
          </w:r>
          <w:r w:rsidR="003B12A1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6</w:t>
          </w:r>
        </w:p>
      </w:tc>
      <w:tc>
        <w:tcPr>
          <w:tcW w:w="3827" w:type="dxa"/>
          <w:tcBorders>
            <w:top w:val="nil"/>
            <w:bottom w:val="single" w:sz="12" w:space="0" w:color="EEDDDD"/>
          </w:tcBorders>
          <w:vAlign w:val="bottom"/>
        </w:tcPr>
        <w:p w14:paraId="00000088" w14:textId="77777777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89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8A" w14:textId="7D25C44B" w:rsidR="008A18FC" w:rsidRDefault="006537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55075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82A26" w14:textId="77777777" w:rsidR="00D6627F" w:rsidRDefault="00D6627F">
      <w:pPr>
        <w:spacing w:after="0" w:line="240" w:lineRule="auto"/>
      </w:pPr>
      <w:r>
        <w:separator/>
      </w:r>
    </w:p>
  </w:footnote>
  <w:footnote w:type="continuationSeparator" w:id="0">
    <w:p w14:paraId="32811556" w14:textId="77777777" w:rsidR="00D6627F" w:rsidRDefault="00D66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7B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8A18FC" w14:paraId="29F6B455" w14:textId="77777777" w:rsidTr="00386CCE">
      <w:tc>
        <w:tcPr>
          <w:tcW w:w="2130" w:type="dxa"/>
          <w:tcBorders>
            <w:bottom w:val="single" w:sz="12" w:space="0" w:color="EEDDDD"/>
          </w:tcBorders>
        </w:tcPr>
        <w:p w14:paraId="0000007D" w14:textId="77777777" w:rsidR="008A18FC" w:rsidRDefault="008A18F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7E" w14:textId="26C07AED" w:rsidR="008A18FC" w:rsidRDefault="0065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494AE3">
            <w:rPr>
              <w:sz w:val="20"/>
              <w:szCs w:val="20"/>
            </w:rPr>
            <w:t>2</w:t>
          </w:r>
          <w:r w:rsidR="00F23A90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Sole </w:t>
          </w:r>
          <w:r w:rsidR="00F23A90">
            <w:rPr>
              <w:sz w:val="20"/>
              <w:szCs w:val="20"/>
            </w:rPr>
            <w:t>t</w:t>
          </w:r>
          <w:r>
            <w:rPr>
              <w:sz w:val="20"/>
              <w:szCs w:val="20"/>
            </w:rPr>
            <w:t>rader</w:t>
          </w:r>
        </w:p>
        <w:p w14:paraId="0000007F" w14:textId="5EBE086F" w:rsidR="008A18FC" w:rsidRDefault="0014374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143743">
            <w:rPr>
              <w:sz w:val="20"/>
              <w:szCs w:val="20"/>
            </w:rPr>
            <w:t xml:space="preserve">Activity </w:t>
          </w:r>
          <w:r w:rsidR="00BE7395">
            <w:rPr>
              <w:sz w:val="20"/>
              <w:szCs w:val="20"/>
            </w:rPr>
            <w:t>2</w:t>
          </w:r>
          <w:r w:rsidR="002425F1">
            <w:rPr>
              <w:sz w:val="20"/>
              <w:szCs w:val="20"/>
            </w:rPr>
            <w:t xml:space="preserve"> Worksheet</w:t>
          </w:r>
        </w:p>
      </w:tc>
    </w:tr>
  </w:tbl>
  <w:p w14:paraId="00000080" w14:textId="77777777" w:rsidR="008A18FC" w:rsidRDefault="006537A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26FCB1FC" wp14:editId="4744E8BD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9791268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1" w14:textId="77777777" w:rsidR="008A18FC" w:rsidRDefault="008A18F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57836"/>
    <w:multiLevelType w:val="hybridMultilevel"/>
    <w:tmpl w:val="219483EA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1AB0E6C"/>
    <w:multiLevelType w:val="hybridMultilevel"/>
    <w:tmpl w:val="74E848C2"/>
    <w:lvl w:ilvl="0" w:tplc="68C4A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1A852042"/>
    <w:multiLevelType w:val="multilevel"/>
    <w:tmpl w:val="56521F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C083594"/>
    <w:multiLevelType w:val="multilevel"/>
    <w:tmpl w:val="465E16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3001460"/>
    <w:multiLevelType w:val="multilevel"/>
    <w:tmpl w:val="D1DC89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E32DE6"/>
    <w:multiLevelType w:val="hybridMultilevel"/>
    <w:tmpl w:val="0DEA0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DD603D"/>
    <w:multiLevelType w:val="multilevel"/>
    <w:tmpl w:val="7F0A0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960630"/>
    <w:multiLevelType w:val="hybridMultilevel"/>
    <w:tmpl w:val="24508B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3739F"/>
    <w:multiLevelType w:val="multilevel"/>
    <w:tmpl w:val="E19A81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56B772C"/>
    <w:multiLevelType w:val="hybridMultilevel"/>
    <w:tmpl w:val="44F4D8D4"/>
    <w:lvl w:ilvl="0" w:tplc="68C4AEE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6F9B6B96"/>
    <w:multiLevelType w:val="multilevel"/>
    <w:tmpl w:val="368848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39852EE"/>
    <w:multiLevelType w:val="multilevel"/>
    <w:tmpl w:val="912A7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3FB4778"/>
    <w:multiLevelType w:val="multilevel"/>
    <w:tmpl w:val="01103B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6416340"/>
    <w:multiLevelType w:val="multilevel"/>
    <w:tmpl w:val="8F36962A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38880248">
    <w:abstractNumId w:val="6"/>
  </w:num>
  <w:num w:numId="2" w16cid:durableId="926307564">
    <w:abstractNumId w:val="13"/>
  </w:num>
  <w:num w:numId="3" w16cid:durableId="1364819785">
    <w:abstractNumId w:val="11"/>
  </w:num>
  <w:num w:numId="4" w16cid:durableId="1208763184">
    <w:abstractNumId w:val="4"/>
  </w:num>
  <w:num w:numId="5" w16cid:durableId="995574657">
    <w:abstractNumId w:val="8"/>
  </w:num>
  <w:num w:numId="6" w16cid:durableId="987130024">
    <w:abstractNumId w:val="10"/>
  </w:num>
  <w:num w:numId="7" w16cid:durableId="103310891">
    <w:abstractNumId w:val="3"/>
  </w:num>
  <w:num w:numId="8" w16cid:durableId="382220608">
    <w:abstractNumId w:val="2"/>
  </w:num>
  <w:num w:numId="9" w16cid:durableId="627590315">
    <w:abstractNumId w:val="12"/>
  </w:num>
  <w:num w:numId="10" w16cid:durableId="1152404067">
    <w:abstractNumId w:val="0"/>
  </w:num>
  <w:num w:numId="11" w16cid:durableId="522868018">
    <w:abstractNumId w:val="1"/>
  </w:num>
  <w:num w:numId="12" w16cid:durableId="1083599427">
    <w:abstractNumId w:val="9"/>
  </w:num>
  <w:num w:numId="13" w16cid:durableId="472798092">
    <w:abstractNumId w:val="7"/>
  </w:num>
  <w:num w:numId="14" w16cid:durableId="20008894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DY1NTS3BLFMlHSUglOLizPz80AKTGoBPjmJlywAAAA="/>
  </w:docVars>
  <w:rsids>
    <w:rsidRoot w:val="008A18FC"/>
    <w:rsid w:val="0002193D"/>
    <w:rsid w:val="00052C93"/>
    <w:rsid w:val="000952B6"/>
    <w:rsid w:val="000A6F10"/>
    <w:rsid w:val="000F2E65"/>
    <w:rsid w:val="00143743"/>
    <w:rsid w:val="001450F8"/>
    <w:rsid w:val="00155020"/>
    <w:rsid w:val="00166326"/>
    <w:rsid w:val="00182798"/>
    <w:rsid w:val="00190017"/>
    <w:rsid w:val="001C3494"/>
    <w:rsid w:val="001C5E7E"/>
    <w:rsid w:val="001F61E7"/>
    <w:rsid w:val="0020293B"/>
    <w:rsid w:val="002425F1"/>
    <w:rsid w:val="00255DF6"/>
    <w:rsid w:val="002765E8"/>
    <w:rsid w:val="00293841"/>
    <w:rsid w:val="002C4823"/>
    <w:rsid w:val="002D738E"/>
    <w:rsid w:val="00327429"/>
    <w:rsid w:val="00386CCE"/>
    <w:rsid w:val="003B12A1"/>
    <w:rsid w:val="003B7EA7"/>
    <w:rsid w:val="003D445A"/>
    <w:rsid w:val="00455FEC"/>
    <w:rsid w:val="004750B3"/>
    <w:rsid w:val="00494AE3"/>
    <w:rsid w:val="004E6B81"/>
    <w:rsid w:val="004E78CC"/>
    <w:rsid w:val="004F745B"/>
    <w:rsid w:val="00525010"/>
    <w:rsid w:val="00550755"/>
    <w:rsid w:val="00550D7C"/>
    <w:rsid w:val="00567055"/>
    <w:rsid w:val="005A4C7D"/>
    <w:rsid w:val="005C4AE5"/>
    <w:rsid w:val="005D377A"/>
    <w:rsid w:val="006318BC"/>
    <w:rsid w:val="006537AB"/>
    <w:rsid w:val="00755C22"/>
    <w:rsid w:val="007678F9"/>
    <w:rsid w:val="007C0A1E"/>
    <w:rsid w:val="007C7C8B"/>
    <w:rsid w:val="007D4CEA"/>
    <w:rsid w:val="007F0C39"/>
    <w:rsid w:val="0085154B"/>
    <w:rsid w:val="00870E88"/>
    <w:rsid w:val="008A18FC"/>
    <w:rsid w:val="008E50A4"/>
    <w:rsid w:val="00910F7D"/>
    <w:rsid w:val="00942FC4"/>
    <w:rsid w:val="00960AF5"/>
    <w:rsid w:val="00973B17"/>
    <w:rsid w:val="00977C6E"/>
    <w:rsid w:val="00990CFA"/>
    <w:rsid w:val="009A2AB5"/>
    <w:rsid w:val="009A7C44"/>
    <w:rsid w:val="00AE56F1"/>
    <w:rsid w:val="00AF3CDB"/>
    <w:rsid w:val="00B872FF"/>
    <w:rsid w:val="00B941BF"/>
    <w:rsid w:val="00BB53A4"/>
    <w:rsid w:val="00BE7395"/>
    <w:rsid w:val="00C96D8C"/>
    <w:rsid w:val="00CB6534"/>
    <w:rsid w:val="00CF556E"/>
    <w:rsid w:val="00D27587"/>
    <w:rsid w:val="00D42E37"/>
    <w:rsid w:val="00D533C6"/>
    <w:rsid w:val="00D6627F"/>
    <w:rsid w:val="00D76287"/>
    <w:rsid w:val="00D90CC8"/>
    <w:rsid w:val="00DA015B"/>
    <w:rsid w:val="00DD4372"/>
    <w:rsid w:val="00DD50E0"/>
    <w:rsid w:val="00DE099E"/>
    <w:rsid w:val="00E771B6"/>
    <w:rsid w:val="00E9277F"/>
    <w:rsid w:val="00EF19BD"/>
    <w:rsid w:val="00F2277E"/>
    <w:rsid w:val="00F23A90"/>
    <w:rsid w:val="00F37A4E"/>
    <w:rsid w:val="00F63FFC"/>
    <w:rsid w:val="00FE37E0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E862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Questions">
    <w:name w:val="Questions"/>
    <w:basedOn w:val="ListParagraph"/>
    <w:qFormat/>
    <w:rsid w:val="008E50A4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customStyle="1" w:styleId="Write-onlines">
    <w:name w:val="Write-on lines"/>
    <w:basedOn w:val="Normal"/>
    <w:qFormat/>
    <w:rsid w:val="008E50A4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wG7OKmhzwfNX9puGtsyfoKPBhQ==">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95D4942-EF88-4F7A-8725-39FA32A8A511}"/>
</file>

<file path=customXml/itemProps3.xml><?xml version="1.0" encoding="utf-8"?>
<ds:datastoreItem xmlns:ds="http://schemas.openxmlformats.org/officeDocument/2006/customXml" ds:itemID="{E961F32C-7F19-4515-B48F-FE7578433245}"/>
</file>

<file path=customXml/itemProps4.xml><?xml version="1.0" encoding="utf-8"?>
<ds:datastoreItem xmlns:ds="http://schemas.openxmlformats.org/officeDocument/2006/customXml" ds:itemID="{6053638B-DACF-4C9D-96BE-FED249881A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0</Words>
  <Characters>1541</Characters>
  <Application>Microsoft Office Word</Application>
  <DocSecurity>0</DocSecurity>
  <Lines>12</Lines>
  <Paragraphs>3</Paragraphs>
  <ScaleCrop>false</ScaleCrop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06:00Z</dcterms:created>
  <dcterms:modified xsi:type="dcterms:W3CDTF">2026-05-1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